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A79BCF" w14:textId="77777777" w:rsidR="00A353A7" w:rsidRDefault="00A353A7" w:rsidP="00F3611F">
      <w:pPr>
        <w:spacing w:after="60"/>
        <w:jc w:val="center"/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</w:pPr>
    </w:p>
    <w:p w14:paraId="5347F662" w14:textId="77777777" w:rsidR="00136EB4" w:rsidRDefault="00136EB4" w:rsidP="00F3611F">
      <w:pPr>
        <w:spacing w:after="60"/>
        <w:jc w:val="center"/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</w:pPr>
    </w:p>
    <w:p w14:paraId="32F56845" w14:textId="7ADB89F2" w:rsidR="00841559" w:rsidRPr="00F21DDD" w:rsidRDefault="00E56FC5" w:rsidP="00F3611F">
      <w:pPr>
        <w:spacing w:after="60"/>
        <w:jc w:val="center"/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</w:pP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Invitation </w:t>
      </w:r>
      <w:r w:rsid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L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etter </w:t>
      </w:r>
      <w:r w:rsid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R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equest </w:t>
      </w:r>
      <w:r w:rsid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F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orm</w:t>
      </w:r>
    </w:p>
    <w:p w14:paraId="0BADDEC2" w14:textId="53262778" w:rsidR="00005620" w:rsidRPr="00F21DDD" w:rsidRDefault="00E56FC5" w:rsidP="00841559">
      <w:pPr>
        <w:rPr>
          <w:rFonts w:ascii="Times New Roman" w:hAnsi="Times New Roman" w:cs="Times New Roman"/>
          <w:sz w:val="24"/>
          <w:szCs w:val="24"/>
          <w:u w:val="single"/>
        </w:rPr>
      </w:pPr>
      <w:r w:rsidRPr="00F21DDD">
        <w:rPr>
          <w:rFonts w:ascii="Times New Roman" w:eastAsia="ＭＳ 明朝" w:hAnsi="Times New Roman" w:cs="Times New Roman"/>
          <w:sz w:val="24"/>
          <w:szCs w:val="24"/>
          <w:lang w:eastAsia="ja-JP"/>
        </w:rPr>
        <w:t>Please fill in this form and send it to</w:t>
      </w:r>
      <w:r w:rsidR="00A353A7" w:rsidRPr="00A353A7">
        <w:t xml:space="preserve"> </w:t>
      </w:r>
      <w:r w:rsidR="0027136C" w:rsidRPr="00B83E22">
        <w:rPr>
          <w:sz w:val="28"/>
        </w:rPr>
        <w:t>&lt;</w:t>
      </w:r>
      <w:r w:rsidR="000E3832" w:rsidRPr="000E3832">
        <w:t xml:space="preserve"> </w:t>
      </w:r>
      <w:r w:rsidR="00AD625E" w:rsidRPr="00AD625E">
        <w:rPr>
          <w:b/>
          <w:sz w:val="28"/>
        </w:rPr>
        <w:t>loc</w:t>
      </w:r>
      <w:r w:rsidR="004733D0">
        <w:rPr>
          <w:b/>
          <w:sz w:val="28"/>
        </w:rPr>
        <w:t>.</w:t>
      </w:r>
      <w:r w:rsidR="00AD625E" w:rsidRPr="00AD625E">
        <w:rPr>
          <w:b/>
          <w:sz w:val="28"/>
        </w:rPr>
        <w:t>cstc2025@gmail.com</w:t>
      </w:r>
      <w:r w:rsidR="0027136C" w:rsidRPr="00B83E22">
        <w:rPr>
          <w:sz w:val="28"/>
        </w:rPr>
        <w:t xml:space="preserve">&gt;, Cc: </w:t>
      </w:r>
      <w:r w:rsidR="008C2419" w:rsidRPr="008C2419">
        <w:rPr>
          <w:rFonts w:eastAsia="ＭＳ 明朝" w:cstheme="minorHAnsi"/>
          <w:b/>
          <w:sz w:val="28"/>
          <w:szCs w:val="24"/>
          <w:lang w:eastAsia="ja-JP"/>
        </w:rPr>
        <w:t>register.cstc2025@gmail.com</w:t>
      </w:r>
      <w:r w:rsidRPr="00B83E22">
        <w:rPr>
          <w:rFonts w:ascii="Times New Roman" w:hAnsi="Times New Roman" w:cs="Times New Roman"/>
          <w:sz w:val="24"/>
          <w:szCs w:val="24"/>
        </w:rPr>
        <w:t xml:space="preserve"> </w:t>
      </w:r>
      <w:r w:rsidRPr="00F21DDD">
        <w:rPr>
          <w:rFonts w:ascii="Times New Roman" w:hAnsi="Times New Roman" w:cs="Times New Roman"/>
          <w:sz w:val="24"/>
          <w:szCs w:val="24"/>
        </w:rPr>
        <w:t xml:space="preserve">(together with the registration payment confirmation) with the </w:t>
      </w:r>
      <w:r w:rsidRPr="00F21DDD">
        <w:rPr>
          <w:rFonts w:ascii="Times New Roman" w:hAnsi="Times New Roman" w:cs="Times New Roman"/>
          <w:b/>
          <w:sz w:val="24"/>
          <w:szCs w:val="24"/>
        </w:rPr>
        <w:t>subject</w:t>
      </w:r>
      <w:r w:rsidRPr="00F21DDD">
        <w:rPr>
          <w:rFonts w:ascii="Times New Roman" w:hAnsi="Times New Roman" w:cs="Times New Roman"/>
          <w:sz w:val="24"/>
          <w:szCs w:val="24"/>
        </w:rPr>
        <w:t xml:space="preserve"> “</w:t>
      </w:r>
      <w:bookmarkStart w:id="0" w:name="_Hlk9281266"/>
      <w:r w:rsidR="00A353A7" w:rsidRPr="007A21A8">
        <w:rPr>
          <w:rFonts w:ascii="Times New Roman" w:hAnsi="Times New Roman" w:cs="Times New Roman"/>
          <w:b/>
          <w:color w:val="0070C0"/>
          <w:sz w:val="24"/>
          <w:szCs w:val="24"/>
        </w:rPr>
        <w:t>Invitation Letter R</w:t>
      </w:r>
      <w:r w:rsidRPr="007A21A8">
        <w:rPr>
          <w:rFonts w:ascii="Times New Roman" w:hAnsi="Times New Roman" w:cs="Times New Roman"/>
          <w:b/>
          <w:color w:val="0070C0"/>
          <w:sz w:val="24"/>
          <w:szCs w:val="24"/>
        </w:rPr>
        <w:t>equest</w:t>
      </w:r>
      <w:r w:rsidR="00703278" w:rsidRPr="007A21A8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– Your Name</w:t>
      </w:r>
      <w:bookmarkEnd w:id="0"/>
      <w:r w:rsidR="00A41780" w:rsidRPr="00A41780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– Your EDAS ID (conference code + 10-digit no., ex. Invitation Letter Request-John Lenox-DASC-1234567891)</w:t>
      </w:r>
      <w:r w:rsidRPr="00F21DDD">
        <w:rPr>
          <w:rFonts w:ascii="Times New Roman" w:hAnsi="Times New Roman" w:cs="Times New Roman"/>
          <w:sz w:val="24"/>
          <w:szCs w:val="24"/>
        </w:rPr>
        <w:t>”</w:t>
      </w:r>
      <w:r w:rsidR="005D3BC5">
        <w:rPr>
          <w:rFonts w:ascii="Times New Roman" w:hAnsi="Times New Roman" w:cs="Times New Roman"/>
          <w:sz w:val="24"/>
          <w:szCs w:val="24"/>
        </w:rPr>
        <w:t>.</w:t>
      </w:r>
      <w:r w:rsidRPr="00F21DDD">
        <w:rPr>
          <w:rFonts w:ascii="Times New Roman" w:hAnsi="Times New Roman" w:cs="Times New Roman"/>
          <w:sz w:val="24"/>
          <w:szCs w:val="24"/>
        </w:rPr>
        <w:t xml:space="preserve"> </w:t>
      </w:r>
      <w:r w:rsidR="005D3BC5">
        <w:rPr>
          <w:rFonts w:ascii="Times New Roman" w:hAnsi="Times New Roman" w:cs="Times New Roman"/>
          <w:sz w:val="24"/>
          <w:szCs w:val="24"/>
        </w:rPr>
        <w:t xml:space="preserve">Please save your filled form with </w:t>
      </w:r>
      <w:r w:rsidR="005D3BC5" w:rsidRPr="00F21DDD">
        <w:rPr>
          <w:rFonts w:ascii="Times New Roman" w:hAnsi="Times New Roman" w:cs="Times New Roman"/>
          <w:sz w:val="24"/>
          <w:szCs w:val="24"/>
        </w:rPr>
        <w:t xml:space="preserve">the </w:t>
      </w:r>
      <w:r w:rsidR="005D3BC5">
        <w:rPr>
          <w:rFonts w:ascii="Times New Roman" w:hAnsi="Times New Roman" w:cs="Times New Roman"/>
          <w:sz w:val="24"/>
          <w:szCs w:val="24"/>
        </w:rPr>
        <w:t>file name “</w:t>
      </w:r>
      <w:r w:rsidR="00A353A7" w:rsidRPr="007A21A8">
        <w:rPr>
          <w:rFonts w:ascii="Times New Roman" w:hAnsi="Times New Roman" w:cs="Times New Roman"/>
          <w:b/>
          <w:color w:val="0070C0"/>
          <w:sz w:val="24"/>
          <w:szCs w:val="24"/>
        </w:rPr>
        <w:t>Invitation Letter R</w:t>
      </w:r>
      <w:r w:rsidR="005D3BC5" w:rsidRPr="007A21A8">
        <w:rPr>
          <w:rFonts w:ascii="Times New Roman" w:hAnsi="Times New Roman" w:cs="Times New Roman"/>
          <w:b/>
          <w:color w:val="0070C0"/>
          <w:sz w:val="24"/>
          <w:szCs w:val="24"/>
        </w:rPr>
        <w:t>equest – Your Name</w:t>
      </w:r>
      <w:r w:rsidR="00A41780" w:rsidRPr="00A41780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– Your EDAS ID</w:t>
      </w:r>
      <w:r w:rsidR="005D3BC5">
        <w:rPr>
          <w:rFonts w:ascii="Times New Roman" w:hAnsi="Times New Roman" w:cs="Times New Roman"/>
          <w:sz w:val="24"/>
          <w:szCs w:val="24"/>
        </w:rPr>
        <w:t>”.</w:t>
      </w:r>
    </w:p>
    <w:p w14:paraId="4FCD85A8" w14:textId="6B89A2EA" w:rsidR="00A353A7" w:rsidRDefault="00C66F9B" w:rsidP="00A353A7">
      <w:pPr>
        <w:rPr>
          <w:rFonts w:ascii="Times New Roman" w:hAnsi="Times New Roman" w:cs="Times New Roman"/>
          <w:b/>
          <w:u w:val="single"/>
        </w:rPr>
      </w:pPr>
      <w:r w:rsidRPr="00C66F9B">
        <w:rPr>
          <w:rFonts w:ascii="Times New Roman" w:hAnsi="Times New Roman" w:cs="Times New Roman"/>
          <w:b/>
          <w:u w:val="single"/>
        </w:rPr>
        <w:t>Invitation Letter Required Information</w:t>
      </w:r>
      <w:r w:rsidR="00A353A7" w:rsidRPr="00A353A7">
        <w:rPr>
          <w:rFonts w:ascii="Times New Roman" w:hAnsi="Times New Roman" w:cs="Times New Roman"/>
          <w:b/>
          <w:u w:val="single"/>
        </w:rPr>
        <w:t>:</w:t>
      </w:r>
    </w:p>
    <w:p w14:paraId="4D082E26" w14:textId="029D6EB2" w:rsidR="00A353A7" w:rsidRPr="00A353A7" w:rsidRDefault="00A353A7" w:rsidP="00A353A7">
      <w:pPr>
        <w:rPr>
          <w:rFonts w:ascii="Times New Roman" w:hAnsi="Times New Roman" w:cs="Times New Roman"/>
        </w:rPr>
      </w:pPr>
      <w:r w:rsidRPr="00A353A7">
        <w:rPr>
          <w:rFonts w:ascii="Times New Roman" w:hAnsi="Times New Roman" w:cs="Times New Roman"/>
        </w:rPr>
        <w:t>Note: All entries must be in English</w:t>
      </w:r>
      <w:r w:rsidR="005C7781">
        <w:rPr>
          <w:rFonts w:ascii="Times New Roman" w:hAnsi="Times New Roman" w:cs="Times New Roman"/>
        </w:rPr>
        <w:t>/</w:t>
      </w:r>
      <w:proofErr w:type="spellStart"/>
      <w:r w:rsidR="005C7781">
        <w:rPr>
          <w:rFonts w:ascii="Times New Roman" w:hAnsi="Times New Roman" w:cs="Times New Roman"/>
        </w:rPr>
        <w:t>Alphanumerics</w:t>
      </w:r>
      <w:proofErr w:type="spellEnd"/>
      <w:r w:rsidRPr="00A353A7">
        <w:rPr>
          <w:rFonts w:ascii="Times New Roman" w:hAnsi="Times New Roman" w:cs="Times New Roman"/>
        </w:rPr>
        <w:t>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055"/>
        <w:gridCol w:w="5961"/>
      </w:tblGrid>
      <w:tr w:rsidR="00F21DDD" w:rsidRPr="00F21DDD" w14:paraId="527C8D71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5949E730" w14:textId="49A6F8F8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D94CE2" w:rsidRPr="00F21DDD">
              <w:rPr>
                <w:rFonts w:ascii="Times New Roman" w:hAnsi="Times New Roman" w:cs="Times New Roman"/>
              </w:rPr>
              <w:t>urname</w:t>
            </w:r>
            <w:r w:rsidR="00763D24" w:rsidRPr="00F21DDD">
              <w:rPr>
                <w:rFonts w:ascii="Times New Roman" w:hAnsi="Times New Roman" w:cs="Times New Roman"/>
                <w:vertAlign w:val="superscript"/>
              </w:rPr>
              <w:t xml:space="preserve">1 </w:t>
            </w:r>
          </w:p>
        </w:tc>
        <w:tc>
          <w:tcPr>
            <w:tcW w:w="5961" w:type="dxa"/>
            <w:vAlign w:val="center"/>
          </w:tcPr>
          <w:p w14:paraId="703C4052" w14:textId="765DA875" w:rsidR="00197D10" w:rsidRPr="00F21DDD" w:rsidRDefault="00197D10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47B10A4A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0F4AF801" w14:textId="5C5333B8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</w:t>
            </w:r>
            <w:r w:rsidR="00D94CE2" w:rsidRPr="00F21DDD">
              <w:rPr>
                <w:rFonts w:ascii="Times New Roman" w:hAnsi="Times New Roman" w:cs="Times New Roman"/>
              </w:rPr>
              <w:t>ame</w:t>
            </w:r>
            <w:r w:rsidR="00763D24" w:rsidRPr="00F21DDD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5961" w:type="dxa"/>
            <w:vAlign w:val="center"/>
          </w:tcPr>
          <w:p w14:paraId="38EBC353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029D4714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6DE48921" w14:textId="2C7C29DC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ddle Name</w:t>
            </w:r>
            <w:r w:rsidRPr="00A353A7">
              <w:rPr>
                <w:rFonts w:ascii="Times New Roman" w:hAnsi="Times New Roman" w:cs="Times New Roman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(if applicable)</w:t>
            </w:r>
          </w:p>
        </w:tc>
        <w:tc>
          <w:tcPr>
            <w:tcW w:w="5961" w:type="dxa"/>
            <w:vAlign w:val="center"/>
          </w:tcPr>
          <w:p w14:paraId="50706346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36EB4" w:rsidRPr="00F21DDD" w14:paraId="4277783F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37A31856" w14:textId="0237B2AD" w:rsidR="00136EB4" w:rsidRDefault="00136EB4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 of Birth (MM/DD/YYYY)</w:t>
            </w:r>
          </w:p>
        </w:tc>
        <w:tc>
          <w:tcPr>
            <w:tcW w:w="5961" w:type="dxa"/>
            <w:vAlign w:val="center"/>
          </w:tcPr>
          <w:p w14:paraId="06E96294" w14:textId="77777777" w:rsidR="00136EB4" w:rsidRPr="00F21DDD" w:rsidRDefault="00136EB4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36EB4" w:rsidRPr="00F21DDD" w14:paraId="5B0BFAD0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24B1A915" w14:textId="5E3C1E5E" w:rsidR="00136EB4" w:rsidRDefault="00136EB4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ionality</w:t>
            </w:r>
          </w:p>
        </w:tc>
        <w:tc>
          <w:tcPr>
            <w:tcW w:w="5961" w:type="dxa"/>
            <w:vAlign w:val="center"/>
          </w:tcPr>
          <w:p w14:paraId="4EB04320" w14:textId="77777777" w:rsidR="00136EB4" w:rsidRPr="00F21DDD" w:rsidRDefault="00136EB4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353A7" w:rsidRPr="00F21DDD" w14:paraId="47B9D3A5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250F7976" w14:textId="6616611C" w:rsidR="00A353A7" w:rsidRPr="00F21DDD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port No.</w:t>
            </w:r>
          </w:p>
        </w:tc>
        <w:tc>
          <w:tcPr>
            <w:tcW w:w="5961" w:type="dxa"/>
            <w:vAlign w:val="center"/>
          </w:tcPr>
          <w:p w14:paraId="5DB36F18" w14:textId="77777777" w:rsidR="00A353A7" w:rsidRPr="00F21DDD" w:rsidRDefault="00A353A7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780ACE6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66BC8B27" w14:textId="16F48B52" w:rsidR="00D94CE2" w:rsidRPr="00F21DDD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Passport Date of Issue:</w:t>
            </w:r>
          </w:p>
        </w:tc>
        <w:tc>
          <w:tcPr>
            <w:tcW w:w="5961" w:type="dxa"/>
            <w:vAlign w:val="center"/>
          </w:tcPr>
          <w:p w14:paraId="4AA6AE7C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29FC3B01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17E9568C" w14:textId="2B80FCAD" w:rsid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Passport Date of Expiry:</w:t>
            </w:r>
          </w:p>
        </w:tc>
        <w:tc>
          <w:tcPr>
            <w:tcW w:w="5961" w:type="dxa"/>
            <w:vAlign w:val="center"/>
          </w:tcPr>
          <w:p w14:paraId="6DA9E67D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59611490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34C59D88" w14:textId="2490BBDA" w:rsidR="0021658A" w:rsidRP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Passport Issuing Authority:</w:t>
            </w:r>
          </w:p>
        </w:tc>
        <w:tc>
          <w:tcPr>
            <w:tcW w:w="5961" w:type="dxa"/>
            <w:vAlign w:val="center"/>
          </w:tcPr>
          <w:p w14:paraId="1C3932DD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37C53845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0E75B226" w14:textId="2E4EF61A" w:rsid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Affiliation, Country</w:t>
            </w:r>
          </w:p>
        </w:tc>
        <w:tc>
          <w:tcPr>
            <w:tcW w:w="5961" w:type="dxa"/>
            <w:vAlign w:val="center"/>
          </w:tcPr>
          <w:p w14:paraId="544009CF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13A9918D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772E04D1" w14:textId="69624A41" w:rsid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Email Address</w:t>
            </w:r>
          </w:p>
        </w:tc>
        <w:tc>
          <w:tcPr>
            <w:tcW w:w="5961" w:type="dxa"/>
            <w:vAlign w:val="center"/>
          </w:tcPr>
          <w:p w14:paraId="3B7BB3B2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C12AF64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1E75FC4D" w14:textId="7C8AB3C2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per T</w:t>
            </w:r>
            <w:r w:rsidR="00D94CE2" w:rsidRPr="00F21DDD">
              <w:rPr>
                <w:rFonts w:ascii="Times New Roman" w:hAnsi="Times New Roman" w:cs="Times New Roman"/>
              </w:rPr>
              <w:t>itle</w:t>
            </w:r>
          </w:p>
        </w:tc>
        <w:tc>
          <w:tcPr>
            <w:tcW w:w="5961" w:type="dxa"/>
            <w:vAlign w:val="center"/>
          </w:tcPr>
          <w:p w14:paraId="1883319A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7757F5B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6A18F510" w14:textId="77777777" w:rsidR="0021658A" w:rsidRDefault="007C34A6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ID</w:t>
            </w:r>
            <w:r w:rsidR="00A353A7">
              <w:rPr>
                <w:rFonts w:ascii="Times New Roman" w:hAnsi="Times New Roman" w:cs="Times New Roman"/>
              </w:rPr>
              <w:t xml:space="preserve"> </w:t>
            </w:r>
          </w:p>
          <w:p w14:paraId="73DF9659" w14:textId="018BC533" w:rsidR="00D94CE2" w:rsidRPr="00F21DDD" w:rsidRDefault="007C34A6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D94CE2" w:rsidRPr="00F21DDD">
              <w:rPr>
                <w:rFonts w:ascii="Times New Roman" w:hAnsi="Times New Roman" w:cs="Times New Roman"/>
              </w:rPr>
              <w:t xml:space="preserve">e.g., </w:t>
            </w:r>
            <w:r>
              <w:rPr>
                <w:rFonts w:ascii="Times New Roman" w:hAnsi="Times New Roman" w:cs="Times New Roman"/>
              </w:rPr>
              <w:t>DASC-</w:t>
            </w:r>
            <w:r w:rsidR="00A353A7">
              <w:rPr>
                <w:rFonts w:ascii="Times New Roman" w:hAnsi="Times New Roman" w:cs="Times New Roman"/>
              </w:rPr>
              <w:t>1234567891</w:t>
            </w:r>
            <w:r w:rsidR="00D94CE2" w:rsidRPr="00F21DDD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961" w:type="dxa"/>
            <w:vAlign w:val="center"/>
          </w:tcPr>
          <w:p w14:paraId="4ED90A85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F18651C" w14:textId="77777777" w:rsidR="00763D24" w:rsidRPr="00F21DDD" w:rsidRDefault="00763D24" w:rsidP="00F3611F">
      <w:pPr>
        <w:spacing w:beforeLines="20" w:before="48" w:after="0"/>
        <w:rPr>
          <w:rFonts w:ascii="Times New Roman" w:hAnsi="Times New Roman" w:cs="Times New Roman"/>
        </w:rPr>
      </w:pPr>
      <w:r w:rsidRPr="00F21DDD">
        <w:rPr>
          <w:rFonts w:ascii="Times New Roman" w:hAnsi="Times New Roman" w:cs="Times New Roman"/>
          <w:vertAlign w:val="superscript"/>
        </w:rPr>
        <w:t>1</w:t>
      </w:r>
      <w:r w:rsidRPr="00F21DDD">
        <w:rPr>
          <w:rFonts w:ascii="Times New Roman" w:hAnsi="Times New Roman" w:cs="Times New Roman"/>
        </w:rPr>
        <w:t xml:space="preserve"> Please enter according to your travel document (i.e. passport)</w:t>
      </w:r>
    </w:p>
    <w:p w14:paraId="60D4D7B2" w14:textId="1D7CB16B" w:rsidR="00F3611F" w:rsidRPr="00F3611F" w:rsidRDefault="00F3611F" w:rsidP="00F83053">
      <w:pPr>
        <w:spacing w:afterLines="50" w:after="120"/>
        <w:rPr>
          <w:rFonts w:ascii="Times New Roman" w:eastAsia="ＭＳ 明朝" w:hAnsi="Times New Roman" w:cs="Times New Roman"/>
          <w:lang w:eastAsia="ja-JP"/>
        </w:rPr>
      </w:pPr>
      <w:r w:rsidRPr="009641F9">
        <w:rPr>
          <w:rFonts w:ascii="Times New Roman" w:eastAsia="ＭＳ 明朝" w:hAnsi="Times New Roman" w:cs="Times New Roman" w:hint="eastAsia"/>
          <w:b/>
          <w:lang w:eastAsia="ja-JP"/>
        </w:rPr>
        <w:t>N</w:t>
      </w:r>
      <w:r w:rsidRPr="009641F9">
        <w:rPr>
          <w:rFonts w:ascii="Times New Roman" w:eastAsia="ＭＳ 明朝" w:hAnsi="Times New Roman" w:cs="Times New Roman"/>
          <w:b/>
          <w:lang w:eastAsia="ja-JP"/>
        </w:rPr>
        <w:t>ote</w:t>
      </w:r>
      <w:r w:rsidR="0021658A">
        <w:rPr>
          <w:rFonts w:ascii="Times New Roman" w:eastAsia="ＭＳ 明朝" w:hAnsi="Times New Roman" w:cs="Times New Roman"/>
          <w:lang w:eastAsia="ja-JP"/>
        </w:rPr>
        <w:t xml:space="preserve">: The </w:t>
      </w:r>
      <w:r w:rsidR="007C34A6">
        <w:rPr>
          <w:rFonts w:ascii="Times New Roman" w:eastAsia="ＭＳ 明朝" w:hAnsi="Times New Roman" w:cs="Times New Roman"/>
          <w:lang w:eastAsia="ja-JP"/>
        </w:rPr>
        <w:t xml:space="preserve">Invitation Letter </w:t>
      </w:r>
      <w:r>
        <w:rPr>
          <w:rFonts w:ascii="Times New Roman" w:eastAsia="ＭＳ 明朝" w:hAnsi="Times New Roman" w:cs="Times New Roman"/>
          <w:lang w:eastAsia="ja-JP"/>
        </w:rPr>
        <w:t>w</w:t>
      </w:r>
      <w:r w:rsidR="007C34A6">
        <w:rPr>
          <w:rFonts w:ascii="Times New Roman" w:eastAsia="ＭＳ 明朝" w:hAnsi="Times New Roman" w:cs="Times New Roman"/>
          <w:lang w:eastAsia="ja-JP"/>
        </w:rPr>
        <w:t>ill be emailed to you</w:t>
      </w:r>
      <w:r w:rsidR="0021658A">
        <w:rPr>
          <w:rFonts w:ascii="Times New Roman" w:eastAsia="ＭＳ 明朝" w:hAnsi="Times New Roman" w:cs="Times New Roman"/>
          <w:lang w:eastAsia="ja-JP"/>
        </w:rPr>
        <w:t xml:space="preserve"> after confirm</w:t>
      </w:r>
      <w:r w:rsidR="00012D07">
        <w:rPr>
          <w:rFonts w:ascii="Times New Roman" w:eastAsia="ＭＳ 明朝" w:hAnsi="Times New Roman" w:cs="Times New Roman"/>
          <w:lang w:eastAsia="ja-JP"/>
        </w:rPr>
        <w:t>ing the receipt of your payment of all applicable fees</w:t>
      </w:r>
      <w:r w:rsidR="00F83053">
        <w:rPr>
          <w:rFonts w:ascii="Times New Roman" w:eastAsia="ＭＳ 明朝" w:hAnsi="Times New Roman" w:cs="Times New Roman"/>
          <w:lang w:eastAsia="ja-JP"/>
        </w:rPr>
        <w:t>.</w:t>
      </w:r>
      <w:r w:rsidR="00136EB4">
        <w:rPr>
          <w:rFonts w:ascii="Times New Roman" w:eastAsia="ＭＳ 明朝" w:hAnsi="Times New Roman" w:cs="Times New Roman"/>
          <w:lang w:eastAsia="ja-JP"/>
        </w:rPr>
        <w:t xml:space="preserve">  </w:t>
      </w:r>
    </w:p>
    <w:sectPr w:rsidR="00F3611F" w:rsidRPr="00F3611F" w:rsidSect="00F83053">
      <w:pgSz w:w="11906" w:h="16838"/>
      <w:pgMar w:top="680" w:right="1418" w:bottom="68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855773" w14:textId="77777777" w:rsidR="00A24367" w:rsidRDefault="00A24367" w:rsidP="00197D10">
      <w:pPr>
        <w:spacing w:after="0" w:line="240" w:lineRule="auto"/>
      </w:pPr>
      <w:r>
        <w:separator/>
      </w:r>
    </w:p>
  </w:endnote>
  <w:endnote w:type="continuationSeparator" w:id="0">
    <w:p w14:paraId="5DC632F3" w14:textId="77777777" w:rsidR="00A24367" w:rsidRDefault="00A24367" w:rsidP="00197D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B56C2C" w14:textId="77777777" w:rsidR="00A24367" w:rsidRDefault="00A24367" w:rsidP="00197D10">
      <w:pPr>
        <w:spacing w:after="0" w:line="240" w:lineRule="auto"/>
      </w:pPr>
      <w:r>
        <w:separator/>
      </w:r>
    </w:p>
  </w:footnote>
  <w:footnote w:type="continuationSeparator" w:id="0">
    <w:p w14:paraId="4F75C8C0" w14:textId="77777777" w:rsidR="00A24367" w:rsidRDefault="00A24367" w:rsidP="00197D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AC52C8"/>
    <w:multiLevelType w:val="hybridMultilevel"/>
    <w:tmpl w:val="0068FEB8"/>
    <w:lvl w:ilvl="0" w:tplc="A2AAD5AC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927226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3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sjSzNDM0NDAyNDBW0lEKTi0uzszPAykwqwUA5jT0OSwAAAA="/>
  </w:docVars>
  <w:rsids>
    <w:rsidRoot w:val="00D94CE2"/>
    <w:rsid w:val="0000464B"/>
    <w:rsid w:val="00005620"/>
    <w:rsid w:val="00012D07"/>
    <w:rsid w:val="00022A5E"/>
    <w:rsid w:val="00043470"/>
    <w:rsid w:val="00086930"/>
    <w:rsid w:val="000E3832"/>
    <w:rsid w:val="00136EB4"/>
    <w:rsid w:val="00197D10"/>
    <w:rsid w:val="0021658A"/>
    <w:rsid w:val="002654BD"/>
    <w:rsid w:val="0027136C"/>
    <w:rsid w:val="00415F40"/>
    <w:rsid w:val="004733D0"/>
    <w:rsid w:val="00497BA2"/>
    <w:rsid w:val="005150FA"/>
    <w:rsid w:val="00562D2B"/>
    <w:rsid w:val="005A3919"/>
    <w:rsid w:val="005C7781"/>
    <w:rsid w:val="005D3BC5"/>
    <w:rsid w:val="00620B27"/>
    <w:rsid w:val="006519E8"/>
    <w:rsid w:val="006E05E1"/>
    <w:rsid w:val="006F4946"/>
    <w:rsid w:val="00703278"/>
    <w:rsid w:val="007459F2"/>
    <w:rsid w:val="00763D24"/>
    <w:rsid w:val="0077413B"/>
    <w:rsid w:val="00791C7B"/>
    <w:rsid w:val="0079442D"/>
    <w:rsid w:val="00794C20"/>
    <w:rsid w:val="007A21A8"/>
    <w:rsid w:val="007C34A6"/>
    <w:rsid w:val="007D5E73"/>
    <w:rsid w:val="00841559"/>
    <w:rsid w:val="008A7536"/>
    <w:rsid w:val="008B10D0"/>
    <w:rsid w:val="008C2419"/>
    <w:rsid w:val="009110EB"/>
    <w:rsid w:val="009641F9"/>
    <w:rsid w:val="0098004C"/>
    <w:rsid w:val="00992373"/>
    <w:rsid w:val="00A24367"/>
    <w:rsid w:val="00A353A7"/>
    <w:rsid w:val="00A40127"/>
    <w:rsid w:val="00A41780"/>
    <w:rsid w:val="00A85CB3"/>
    <w:rsid w:val="00A977EC"/>
    <w:rsid w:val="00AD625E"/>
    <w:rsid w:val="00B1526B"/>
    <w:rsid w:val="00B83E22"/>
    <w:rsid w:val="00B9222C"/>
    <w:rsid w:val="00BA4153"/>
    <w:rsid w:val="00BB5E05"/>
    <w:rsid w:val="00C6469E"/>
    <w:rsid w:val="00C66F9B"/>
    <w:rsid w:val="00C91A9B"/>
    <w:rsid w:val="00CF0FAC"/>
    <w:rsid w:val="00D20C0C"/>
    <w:rsid w:val="00D53C09"/>
    <w:rsid w:val="00D94CE2"/>
    <w:rsid w:val="00E56FC5"/>
    <w:rsid w:val="00EA6B0B"/>
    <w:rsid w:val="00EB2058"/>
    <w:rsid w:val="00EB31CA"/>
    <w:rsid w:val="00F21DDD"/>
    <w:rsid w:val="00F3611F"/>
    <w:rsid w:val="00F67626"/>
    <w:rsid w:val="00F83053"/>
    <w:rsid w:val="00FB79C0"/>
    <w:rsid w:val="00FF2770"/>
    <w:rsid w:val="00FF6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9BD61C3"/>
  <w15:chartTrackingRefBased/>
  <w15:docId w15:val="{42C8DAD0-B77D-4D15-A4C1-1B7215BAD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94C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94CE2"/>
    <w:pPr>
      <w:ind w:left="720"/>
      <w:contextualSpacing/>
    </w:pPr>
  </w:style>
  <w:style w:type="character" w:styleId="a5">
    <w:name w:val="Hyperlink"/>
    <w:basedOn w:val="a0"/>
    <w:uiPriority w:val="99"/>
    <w:semiHidden/>
    <w:unhideWhenUsed/>
    <w:rsid w:val="00E56FC5"/>
    <w:rPr>
      <w:color w:val="0000FF"/>
      <w:u w:val="single"/>
    </w:rPr>
  </w:style>
  <w:style w:type="character" w:styleId="a6">
    <w:name w:val="annotation reference"/>
    <w:basedOn w:val="a0"/>
    <w:uiPriority w:val="99"/>
    <w:semiHidden/>
    <w:unhideWhenUsed/>
    <w:rsid w:val="00E56FC5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E56FC5"/>
    <w:pPr>
      <w:spacing w:line="240" w:lineRule="auto"/>
    </w:pPr>
    <w:rPr>
      <w:sz w:val="20"/>
      <w:szCs w:val="20"/>
    </w:rPr>
  </w:style>
  <w:style w:type="character" w:customStyle="1" w:styleId="a8">
    <w:name w:val="コメント文字列 (文字)"/>
    <w:basedOn w:val="a0"/>
    <w:link w:val="a7"/>
    <w:uiPriority w:val="99"/>
    <w:semiHidden/>
    <w:rsid w:val="00E56FC5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E56FC5"/>
    <w:rPr>
      <w:b/>
      <w:bCs/>
    </w:rPr>
  </w:style>
  <w:style w:type="character" w:customStyle="1" w:styleId="aa">
    <w:name w:val="コメント内容 (文字)"/>
    <w:basedOn w:val="a8"/>
    <w:link w:val="a9"/>
    <w:uiPriority w:val="99"/>
    <w:semiHidden/>
    <w:rsid w:val="00E56FC5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E56F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E56FC5"/>
    <w:rPr>
      <w:rFonts w:ascii="Segoe UI" w:hAnsi="Segoe UI" w:cs="Segoe UI"/>
      <w:sz w:val="18"/>
      <w:szCs w:val="18"/>
    </w:rPr>
  </w:style>
  <w:style w:type="character" w:customStyle="1" w:styleId="telnum">
    <w:name w:val="tel_num"/>
    <w:basedOn w:val="a0"/>
    <w:rsid w:val="00D53C09"/>
  </w:style>
  <w:style w:type="paragraph" w:styleId="ad">
    <w:name w:val="header"/>
    <w:basedOn w:val="a"/>
    <w:link w:val="ae"/>
    <w:uiPriority w:val="99"/>
    <w:unhideWhenUsed/>
    <w:rsid w:val="00197D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e">
    <w:name w:val="ヘッダー (文字)"/>
    <w:basedOn w:val="a0"/>
    <w:link w:val="ad"/>
    <w:uiPriority w:val="99"/>
    <w:rsid w:val="00197D10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197D1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0">
    <w:name w:val="フッター (文字)"/>
    <w:basedOn w:val="a0"/>
    <w:link w:val="af"/>
    <w:uiPriority w:val="99"/>
    <w:rsid w:val="00197D1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34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1</Pages>
  <Words>153</Words>
  <Characters>874</Characters>
  <Application>Microsoft Office Word</Application>
  <DocSecurity>0</DocSecurity>
  <Lines>7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Wang</dc:creator>
  <cp:keywords/>
  <dc:description/>
  <cp:lastModifiedBy>GUO Ao</cp:lastModifiedBy>
  <cp:revision>22</cp:revision>
  <cp:lastPrinted>2019-05-20T13:21:00Z</cp:lastPrinted>
  <dcterms:created xsi:type="dcterms:W3CDTF">2019-05-20T13:47:00Z</dcterms:created>
  <dcterms:modified xsi:type="dcterms:W3CDTF">2025-08-23T15:21:00Z</dcterms:modified>
</cp:coreProperties>
</file>